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30EAC" w14:textId="0156D464" w:rsidR="00BE57CA" w:rsidRDefault="00A159F1" w:rsidP="00A159F1">
      <w:pPr>
        <w:jc w:val="center"/>
      </w:pPr>
      <w:r>
        <w:rPr>
          <w:noProof/>
        </w:rPr>
        <w:drawing>
          <wp:inline distT="0" distB="0" distL="0" distR="0" wp14:anchorId="6B86674D" wp14:editId="0784BDFE">
            <wp:extent cx="4032250" cy="2257524"/>
            <wp:effectExtent l="0" t="0" r="635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892" cy="2266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A8D6" w14:textId="76F6C20C" w:rsidR="00522F67" w:rsidRDefault="00ED44BB" w:rsidP="00522F67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CIT 202</w:t>
      </w:r>
      <w:r w:rsidR="0064043A">
        <w:rPr>
          <w:b/>
          <w:sz w:val="28"/>
          <w:szCs w:val="28"/>
          <w:u w:val="single"/>
        </w:rPr>
        <w:t>2</w:t>
      </w:r>
      <w:r w:rsidR="00522F67" w:rsidRPr="00522F67">
        <w:rPr>
          <w:b/>
          <w:sz w:val="28"/>
          <w:szCs w:val="28"/>
          <w:u w:val="single"/>
        </w:rPr>
        <w:t xml:space="preserve"> Special Session Proposal</w:t>
      </w:r>
    </w:p>
    <w:p w14:paraId="1F17F71B" w14:textId="339B1A15" w:rsidR="00522F67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color w:val="222222"/>
          <w:sz w:val="24"/>
          <w:szCs w:val="24"/>
        </w:rPr>
        <w:t xml:space="preserve">Title of the Proposal: </w:t>
      </w:r>
    </w:p>
    <w:p w14:paraId="756F86B8" w14:textId="77777777" w:rsidR="00522F67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52903EB9" w14:textId="77777777" w:rsidR="00522F67" w:rsidRPr="00151859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 w:rsidRPr="00151859">
        <w:rPr>
          <w:rFonts w:ascii="SymbolMT" w:hAnsi="SymbolMT" w:cs="SymbolMT"/>
          <w:b/>
          <w:color w:val="000000"/>
          <w:sz w:val="24"/>
          <w:szCs w:val="24"/>
        </w:rPr>
        <w:t>-</w:t>
      </w:r>
      <w:r w:rsidRPr="00151859">
        <w:rPr>
          <w:rFonts w:ascii="TimesNewRomanPS-BoldMT" w:hAnsi="TimesNewRomanPS-BoldMT" w:cs="TimesNewRomanPS-BoldMT"/>
          <w:b/>
          <w:bCs/>
          <w:color w:val="000000"/>
        </w:rPr>
        <w:t>The name, a photo, a very short bio, contact details and IEEE IES membership of the Session</w:t>
      </w:r>
    </w:p>
    <w:p w14:paraId="02C31F0B" w14:textId="77777777" w:rsidR="00522F67" w:rsidRPr="00522F67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</w:rPr>
      </w:pPr>
      <w:r>
        <w:rPr>
          <w:rFonts w:ascii="TimesNewRomanPS-BoldMT" w:hAnsi="TimesNewRomanPS-BoldMT" w:cs="TimesNewRomanPS-BoldMT"/>
          <w:bCs/>
          <w:color w:val="000000"/>
        </w:rPr>
        <w:t>O</w:t>
      </w:r>
      <w:r w:rsidRPr="00522F67">
        <w:rPr>
          <w:rFonts w:ascii="TimesNewRomanPS-BoldMT" w:hAnsi="TimesNewRomanPS-BoldMT" w:cs="TimesNewRomanPS-BoldMT"/>
          <w:bCs/>
          <w:color w:val="000000"/>
        </w:rPr>
        <w:t>rganizer:</w:t>
      </w:r>
      <w:r>
        <w:rPr>
          <w:rFonts w:ascii="TimesNewRomanPS-BoldMT" w:hAnsi="TimesNewRomanPS-BoldMT" w:cs="TimesNewRomanPS-BoldMT"/>
          <w:bCs/>
          <w:color w:val="000000"/>
        </w:rPr>
        <w:tab/>
      </w:r>
      <w:r w:rsidRPr="00522F67">
        <w:rPr>
          <w:rFonts w:ascii="TimesNewRomanPS-ItalicMT" w:hAnsi="TimesNewRomanPS-ItalicMT" w:cs="TimesNewRomanPS-ItalicMT"/>
          <w:i/>
          <w:iCs/>
          <w:color w:val="000000"/>
        </w:rPr>
        <w:t>Organizer 1:</w:t>
      </w:r>
    </w:p>
    <w:p w14:paraId="128AA8B0" w14:textId="77777777" w:rsidR="00522F67" w:rsidRPr="00522F67" w:rsidRDefault="00522F67" w:rsidP="00522F6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PS-ItalicMT" w:hAnsi="TimesNewRomanPS-ItalicMT" w:cs="TimesNewRomanPS-ItalicMT"/>
          <w:i/>
          <w:iCs/>
          <w:color w:val="000000"/>
        </w:rPr>
      </w:pPr>
      <w:r w:rsidRPr="00522F67">
        <w:rPr>
          <w:rFonts w:ascii="TimesNewRomanPS-ItalicMT" w:hAnsi="TimesNewRomanPS-ItalicMT" w:cs="TimesNewRomanPS-ItalicMT"/>
          <w:i/>
          <w:iCs/>
          <w:color w:val="000000"/>
        </w:rPr>
        <w:t>Organizer 2:</w:t>
      </w:r>
    </w:p>
    <w:p w14:paraId="6C762A8C" w14:textId="77777777" w:rsidR="00522F67" w:rsidRDefault="00522F67" w:rsidP="00522F6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PS-ItalicMT" w:hAnsi="TimesNewRomanPS-ItalicMT" w:cs="TimesNewRomanPS-ItalicMT"/>
          <w:i/>
          <w:iCs/>
          <w:color w:val="000000"/>
        </w:rPr>
      </w:pPr>
      <w:r w:rsidRPr="00522F67">
        <w:rPr>
          <w:rFonts w:ascii="TimesNewRomanPS-ItalicMT" w:hAnsi="TimesNewRomanPS-ItalicMT" w:cs="TimesNewRomanPS-ItalicMT"/>
          <w:i/>
          <w:iCs/>
          <w:color w:val="000000"/>
        </w:rPr>
        <w:t>Organizer 3:</w:t>
      </w:r>
    </w:p>
    <w:p w14:paraId="0C4B4010" w14:textId="77777777" w:rsidR="00151859" w:rsidRPr="00522F67" w:rsidRDefault="00151859" w:rsidP="00522F6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PS-ItalicMT" w:hAnsi="TimesNewRomanPS-ItalicMT" w:cs="TimesNewRomanPS-ItalicMT"/>
          <w:i/>
          <w:iCs/>
          <w:color w:val="000000"/>
        </w:rPr>
      </w:pPr>
    </w:p>
    <w:p w14:paraId="3DE55B63" w14:textId="77777777" w:rsidR="00522F67" w:rsidRPr="00151859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 w:rsidRPr="00151859">
        <w:rPr>
          <w:rFonts w:ascii="SymbolMT" w:hAnsi="SymbolMT" w:cs="SymbolMT"/>
          <w:b/>
          <w:color w:val="000000"/>
        </w:rPr>
        <w:t>-</w:t>
      </w:r>
      <w:r w:rsidRPr="00151859">
        <w:rPr>
          <w:rFonts w:ascii="TimesNewRomanPS-BoldMT" w:hAnsi="TimesNewRomanPS-BoldMT" w:cs="TimesNewRomanPS-BoldMT"/>
          <w:b/>
          <w:bCs/>
          <w:color w:val="000000"/>
        </w:rPr>
        <w:t>Technical Outline of the Session and Topics:</w:t>
      </w:r>
    </w:p>
    <w:p w14:paraId="22EFB9F0" w14:textId="77777777" w:rsidR="00522F67" w:rsidRPr="00151859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/>
        </w:rPr>
      </w:pPr>
      <w:r w:rsidRPr="00151859">
        <w:rPr>
          <w:rFonts w:ascii="TimesNewRomanPS-ItalicMT" w:hAnsi="TimesNewRomanPS-ItalicMT" w:cs="TimesNewRomanPS-ItalicMT"/>
          <w:iCs/>
          <w:color w:val="000000"/>
        </w:rPr>
        <w:t xml:space="preserve">Outline of the Session </w:t>
      </w:r>
    </w:p>
    <w:p w14:paraId="61BCDEEA" w14:textId="77777777" w:rsidR="00522F67" w:rsidRPr="00151859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/>
        </w:rPr>
      </w:pPr>
      <w:r w:rsidRPr="00151859">
        <w:rPr>
          <w:rFonts w:ascii="TimesNewRomanPS-ItalicMT" w:hAnsi="TimesNewRomanPS-ItalicMT" w:cs="TimesNewRomanPS-ItalicMT"/>
          <w:iCs/>
          <w:color w:val="000000"/>
        </w:rPr>
        <w:t>Topics of the Session</w:t>
      </w:r>
    </w:p>
    <w:p w14:paraId="25C08FBA" w14:textId="77777777" w:rsidR="00522F67" w:rsidRPr="004A6EF3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67568871" w14:textId="77777777" w:rsidR="00522F67" w:rsidRPr="004A6EF3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7DBD47E4" w14:textId="77777777" w:rsidR="00522F67" w:rsidRPr="004A6EF3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617BE4CC" w14:textId="77777777" w:rsidR="00151859" w:rsidRDefault="00151859" w:rsidP="00522F67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  <w:r w:rsidRPr="004A6EF3">
        <w:rPr>
          <w:rFonts w:ascii="SymbolMT" w:hAnsi="SymbolMT" w:cs="SymbolMT"/>
          <w:color w:val="000000"/>
          <w:sz w:val="24"/>
          <w:szCs w:val="24"/>
          <w:lang w:val="es-ES"/>
        </w:rPr>
        <w:t xml:space="preserve">   </w:t>
      </w:r>
      <w:r>
        <w:rPr>
          <w:rFonts w:ascii="SymbolMT" w:hAnsi="SymbolMT" w:cs="SymbolMT"/>
          <w:color w:val="000000"/>
          <w:sz w:val="24"/>
          <w:szCs w:val="24"/>
        </w:rPr>
        <w:t>:</w:t>
      </w:r>
    </w:p>
    <w:p w14:paraId="69054065" w14:textId="77777777" w:rsidR="00151859" w:rsidRDefault="00151859" w:rsidP="00522F67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09845E2D" w14:textId="77777777" w:rsidR="00522F67" w:rsidRPr="00151859" w:rsidRDefault="00151859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 w:rsidRPr="00151859">
        <w:rPr>
          <w:rFonts w:ascii="SymbolMT" w:hAnsi="SymbolMT" w:cs="SymbolMT"/>
          <w:color w:val="000000"/>
        </w:rPr>
        <w:t>-</w:t>
      </w:r>
      <w:r w:rsidR="00522F67" w:rsidRPr="00151859">
        <w:rPr>
          <w:rFonts w:ascii="TimesNewRomanPS-BoldMT" w:hAnsi="TimesNewRomanPS-BoldMT" w:cs="TimesNewRomanPS-BoldMT"/>
          <w:b/>
          <w:bCs/>
          <w:color w:val="000000"/>
        </w:rPr>
        <w:t>Potential Contributing Authors (names, affiliations and emails):</w:t>
      </w:r>
    </w:p>
    <w:p w14:paraId="361DA503" w14:textId="77777777" w:rsidR="00151859" w:rsidRPr="004A6EF3" w:rsidRDefault="00151859" w:rsidP="00151859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2A503491" w14:textId="77777777" w:rsidR="00151859" w:rsidRPr="004A6EF3" w:rsidRDefault="00151859" w:rsidP="00151859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61FD554C" w14:textId="77777777" w:rsidR="00151859" w:rsidRPr="004A6EF3" w:rsidRDefault="00151859" w:rsidP="00151859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4EBE2E68" w14:textId="77777777" w:rsidR="00151859" w:rsidRDefault="00151859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</w:pPr>
      <w:r w:rsidRPr="004A6EF3">
        <w:rPr>
          <w:rFonts w:ascii="TimesNewRomanPS-ItalicMT" w:hAnsi="TimesNewRomanPS-ItalicMT" w:cs="TimesNewRomanPS-ItalicMT"/>
          <w:iCs/>
          <w:color w:val="000000"/>
          <w:sz w:val="24"/>
          <w:szCs w:val="24"/>
          <w:lang w:val="es-ES"/>
        </w:rPr>
        <w:t xml:space="preserve">  </w:t>
      </w:r>
      <w:r w:rsidRPr="00151859"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  <w:t>:</w:t>
      </w:r>
    </w:p>
    <w:p w14:paraId="710737E6" w14:textId="77777777" w:rsidR="00844858" w:rsidRDefault="00844858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</w:pPr>
    </w:p>
    <w:p w14:paraId="3CF876E1" w14:textId="77777777" w:rsidR="00844858" w:rsidRPr="00151859" w:rsidRDefault="00844858" w:rsidP="00844858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 w:rsidRPr="00151859">
        <w:rPr>
          <w:rFonts w:ascii="SymbolMT" w:hAnsi="SymbolMT" w:cs="SymbolMT"/>
          <w:color w:val="000000"/>
        </w:rPr>
        <w:t>-</w:t>
      </w:r>
      <w:r w:rsidRPr="00151859">
        <w:rPr>
          <w:rFonts w:ascii="TimesNewRomanPS-BoldMT" w:hAnsi="TimesNewRomanPS-BoldMT" w:cs="TimesNewRomanPS-BoldMT"/>
          <w:b/>
          <w:bCs/>
          <w:color w:val="000000"/>
        </w:rPr>
        <w:t xml:space="preserve">Potential </w:t>
      </w:r>
      <w:r>
        <w:rPr>
          <w:rFonts w:ascii="TimesNewRomanPS-BoldMT" w:hAnsi="TimesNewRomanPS-BoldMT" w:cs="TimesNewRomanPS-BoldMT"/>
          <w:b/>
          <w:bCs/>
          <w:color w:val="000000"/>
        </w:rPr>
        <w:t>Reviewers</w:t>
      </w:r>
      <w:r w:rsidRPr="00151859">
        <w:rPr>
          <w:rFonts w:ascii="TimesNewRomanPS-BoldMT" w:hAnsi="TimesNewRomanPS-BoldMT" w:cs="TimesNewRomanPS-BoldMT"/>
          <w:b/>
          <w:bCs/>
          <w:color w:val="000000"/>
        </w:rPr>
        <w:t xml:space="preserve"> (names, affiliations and emails</w:t>
      </w:r>
      <w:r>
        <w:rPr>
          <w:rFonts w:ascii="TimesNewRomanPS-BoldMT" w:hAnsi="TimesNewRomanPS-BoldMT" w:cs="TimesNewRomanPS-BoldMT"/>
          <w:b/>
          <w:bCs/>
          <w:color w:val="000000"/>
        </w:rPr>
        <w:t>, at lease 20</w:t>
      </w:r>
      <w:r w:rsidRPr="00151859">
        <w:rPr>
          <w:rFonts w:ascii="TimesNewRomanPS-BoldMT" w:hAnsi="TimesNewRomanPS-BoldMT" w:cs="TimesNewRomanPS-BoldMT"/>
          <w:b/>
          <w:bCs/>
          <w:color w:val="000000"/>
        </w:rPr>
        <w:t>):</w:t>
      </w:r>
    </w:p>
    <w:p w14:paraId="22F56730" w14:textId="77777777" w:rsidR="00844858" w:rsidRPr="004A6EF3" w:rsidRDefault="00844858" w:rsidP="00844858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3B8460EC" w14:textId="77777777" w:rsidR="00844858" w:rsidRPr="004A6EF3" w:rsidRDefault="00844858" w:rsidP="00844858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60871852" w14:textId="77777777" w:rsidR="00844858" w:rsidRPr="004A6EF3" w:rsidRDefault="00844858" w:rsidP="00844858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</w:pPr>
      <w:r w:rsidRPr="004A6EF3">
        <w:rPr>
          <w:rFonts w:ascii="CourierNewPSMT" w:hAnsi="CourierNewPSMT" w:cs="CourierNewPSMT"/>
          <w:color w:val="000000"/>
          <w:sz w:val="24"/>
          <w:szCs w:val="24"/>
          <w:lang w:val="es-ES"/>
        </w:rPr>
        <w:t xml:space="preserve">o </w:t>
      </w:r>
      <w:r w:rsidRPr="004A6EF3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s-ES"/>
        </w:rPr>
        <w:t>xxx</w:t>
      </w:r>
    </w:p>
    <w:p w14:paraId="39BCF2C8" w14:textId="77777777" w:rsidR="00844858" w:rsidRPr="00151859" w:rsidRDefault="00844858" w:rsidP="00844858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</w:pPr>
      <w:r w:rsidRPr="004A6EF3">
        <w:rPr>
          <w:rFonts w:ascii="TimesNewRomanPS-ItalicMT" w:hAnsi="TimesNewRomanPS-ItalicMT" w:cs="TimesNewRomanPS-ItalicMT"/>
          <w:iCs/>
          <w:color w:val="000000"/>
          <w:sz w:val="24"/>
          <w:szCs w:val="24"/>
          <w:lang w:val="es-ES"/>
        </w:rPr>
        <w:t xml:space="preserve">  </w:t>
      </w:r>
      <w:r w:rsidRPr="00151859"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  <w:t>:</w:t>
      </w:r>
    </w:p>
    <w:p w14:paraId="20BAB933" w14:textId="77777777" w:rsidR="00151859" w:rsidRDefault="00151859" w:rsidP="00522F67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</w:rPr>
      </w:pPr>
    </w:p>
    <w:p w14:paraId="365FAB80" w14:textId="77777777" w:rsidR="00522F67" w:rsidRPr="00151859" w:rsidRDefault="00151859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 w:rsidRPr="00151859">
        <w:rPr>
          <w:rFonts w:ascii="SymbolMT" w:hAnsi="SymbolMT" w:cs="SymbolMT"/>
          <w:color w:val="000000"/>
        </w:rPr>
        <w:t>-</w:t>
      </w:r>
      <w:r w:rsidR="00522F67" w:rsidRPr="00151859">
        <w:rPr>
          <w:rFonts w:ascii="TimesNewRomanPS-BoldMT" w:hAnsi="TimesNewRomanPS-BoldMT" w:cs="TimesNewRomanPS-BoldMT"/>
          <w:b/>
          <w:bCs/>
          <w:color w:val="000000"/>
        </w:rPr>
        <w:t>IEEE IES Technical Committee Sponsoring the Special Session (if any):</w:t>
      </w:r>
    </w:p>
    <w:p w14:paraId="0F431C67" w14:textId="77777777" w:rsidR="00522F67" w:rsidRDefault="00151859" w:rsidP="00522F67">
      <w:pPr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</w:pPr>
      <w:r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  <w:t>x</w:t>
      </w:r>
      <w:r w:rsidR="00522F67" w:rsidRPr="00151859">
        <w:rPr>
          <w:rFonts w:ascii="TimesNewRomanPS-ItalicMT" w:hAnsi="TimesNewRomanPS-ItalicMT" w:cs="TimesNewRomanPS-ItalicMT"/>
          <w:iCs/>
          <w:color w:val="000000"/>
          <w:sz w:val="24"/>
          <w:szCs w:val="24"/>
        </w:rPr>
        <w:t>xx</w:t>
      </w:r>
    </w:p>
    <w:p w14:paraId="1CA55929" w14:textId="77777777" w:rsidR="00151859" w:rsidRPr="00151859" w:rsidRDefault="00151859" w:rsidP="00151859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</w:rPr>
      </w:pPr>
      <w:r w:rsidRPr="00151859">
        <w:rPr>
          <w:rFonts w:ascii="SymbolMT" w:hAnsi="SymbolMT" w:cs="SymbolMT"/>
          <w:color w:val="000000"/>
        </w:rPr>
        <w:t>-</w:t>
      </w:r>
      <w:r>
        <w:rPr>
          <w:rFonts w:ascii="TimesNewRomanPS-BoldMT" w:hAnsi="TimesNewRomanPS-BoldMT" w:cs="TimesNewRomanPS-BoldMT"/>
          <w:b/>
          <w:bCs/>
          <w:color w:val="000000"/>
        </w:rPr>
        <w:t>Other</w:t>
      </w:r>
      <w:r w:rsidRPr="00151859">
        <w:rPr>
          <w:rFonts w:ascii="TimesNewRomanPS-BoldMT" w:hAnsi="TimesNewRomanPS-BoldMT" w:cs="TimesNewRomanPS-BoldMT"/>
          <w:b/>
          <w:bCs/>
          <w:color w:val="000000"/>
        </w:rPr>
        <w:t>:</w:t>
      </w:r>
    </w:p>
    <w:p w14:paraId="0E5A4726" w14:textId="77777777" w:rsidR="00151859" w:rsidRPr="00151859" w:rsidRDefault="00151859" w:rsidP="00522F67">
      <w:pPr>
        <w:rPr>
          <w:b/>
          <w:sz w:val="28"/>
          <w:szCs w:val="28"/>
          <w:u w:val="single"/>
        </w:rPr>
      </w:pPr>
    </w:p>
    <w:sectPr w:rsidR="00151859" w:rsidRPr="001518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71C74" w14:textId="77777777" w:rsidR="00DD39A2" w:rsidRDefault="00DD39A2" w:rsidP="00522F67">
      <w:pPr>
        <w:spacing w:after="0" w:line="240" w:lineRule="auto"/>
      </w:pPr>
      <w:r>
        <w:separator/>
      </w:r>
    </w:p>
  </w:endnote>
  <w:endnote w:type="continuationSeparator" w:id="0">
    <w:p w14:paraId="331067E1" w14:textId="77777777" w:rsidR="00DD39A2" w:rsidRDefault="00DD39A2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A8C52" w14:textId="77777777" w:rsidR="00DD39A2" w:rsidRDefault="00DD39A2" w:rsidP="00522F67">
      <w:pPr>
        <w:spacing w:after="0" w:line="240" w:lineRule="auto"/>
      </w:pPr>
      <w:r>
        <w:separator/>
      </w:r>
    </w:p>
  </w:footnote>
  <w:footnote w:type="continuationSeparator" w:id="0">
    <w:p w14:paraId="46EEC2BD" w14:textId="77777777" w:rsidR="00DD39A2" w:rsidRDefault="00DD39A2" w:rsidP="00522F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wsDQyNTI1MzZX0lEKTi0uzszPAykwrAUASpbuwSwAAAA="/>
  </w:docVars>
  <w:rsids>
    <w:rsidRoot w:val="00522F67"/>
    <w:rsid w:val="00151859"/>
    <w:rsid w:val="00283150"/>
    <w:rsid w:val="00444C47"/>
    <w:rsid w:val="004933C1"/>
    <w:rsid w:val="004A6EF3"/>
    <w:rsid w:val="00522F67"/>
    <w:rsid w:val="0064043A"/>
    <w:rsid w:val="0068323F"/>
    <w:rsid w:val="00844858"/>
    <w:rsid w:val="00946CBA"/>
    <w:rsid w:val="00A159F1"/>
    <w:rsid w:val="00AA7507"/>
    <w:rsid w:val="00BE57CA"/>
    <w:rsid w:val="00C04B72"/>
    <w:rsid w:val="00C27E4C"/>
    <w:rsid w:val="00C45A81"/>
    <w:rsid w:val="00CE68CA"/>
    <w:rsid w:val="00DD39A2"/>
    <w:rsid w:val="00ED44BB"/>
    <w:rsid w:val="00FA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9B27D7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F67"/>
  </w:style>
  <w:style w:type="paragraph" w:styleId="Footer">
    <w:name w:val="footer"/>
    <w:basedOn w:val="Normal"/>
    <w:link w:val="Foot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F67"/>
  </w:style>
  <w:style w:type="paragraph" w:styleId="NormalWeb">
    <w:name w:val="Normal (Web)"/>
    <w:basedOn w:val="Normal"/>
    <w:uiPriority w:val="99"/>
    <w:semiHidden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F9156C17D5A4C8F94D336D88B7B06" ma:contentTypeVersion="14" ma:contentTypeDescription="Create a new document." ma:contentTypeScope="" ma:versionID="2a150bb9180a363c92b38433b26eaa28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e0613b64-eea6-4682-96b3-04360ec05e59" targetNamespace="http://schemas.microsoft.com/office/2006/metadata/properties" ma:root="true" ma:fieldsID="9009ec60a88f2a5219288de4545f7642" ns1:_="" ns2:_="" ns3:_="">
    <xsd:import namespace="http://schemas.microsoft.com/sharepoint/v3"/>
    <xsd:import namespace="eb3f7de7-c935-4ca6-a12c-1f73773710ec"/>
    <xsd:import namespace="e0613b64-eea6-4682-96b3-04360ec05e5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KenesDocumentType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KenesDocumentTypeId" ma:index="10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3b64-eea6-4682-96b3-04360ec05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KenesDocumentTypeId xmlns="eb3f7de7-c935-4ca6-a12c-1f73773710ec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D55979A-F4F5-43DB-828B-9933427BB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A18F1C-4638-405D-B9B6-DD7E5A92A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e0613b64-eea6-4682-96b3-04360ec05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8AAB0D-09DF-4DA4-8A61-A278C3F3F0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ES Special Session CFP Template</dc:title>
  <dc:subject/>
  <dc:creator>Tan Bak Kin</dc:creator>
  <cp:keywords/>
  <dc:description/>
  <cp:lastModifiedBy>Sandeep Patil</cp:lastModifiedBy>
  <cp:revision>2</cp:revision>
  <dcterms:created xsi:type="dcterms:W3CDTF">2021-10-25T18:35:00Z</dcterms:created>
  <dcterms:modified xsi:type="dcterms:W3CDTF">2021-10-25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F9156C17D5A4C8F94D336D88B7B06</vt:lpwstr>
  </property>
</Properties>
</file>